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10298AD" w14:textId="42F61071" w:rsidR="002423A2" w:rsidRDefault="002423A2" w:rsidP="002423A2">
      <w:r>
        <w:t>Scalable Project – AWS – Phase – 01</w:t>
      </w:r>
    </w:p>
    <w:p w14:paraId="2BA23AE4" w14:textId="2D90D7DC" w:rsidR="002423A2" w:rsidRDefault="002423A2" w:rsidP="002423A2">
      <w:r>
        <w:t>Name: Amey Borkar</w:t>
      </w:r>
    </w:p>
    <w:p w14:paraId="62327596" w14:textId="77777777" w:rsidR="002423A2" w:rsidRDefault="002423A2" w:rsidP="002423A2"/>
    <w:p w14:paraId="678654F5" w14:textId="509A78E8" w:rsidR="002423A2" w:rsidRDefault="00FB24ED" w:rsidP="00FB24ED">
      <w:pPr>
        <w:pStyle w:val="ListParagraph"/>
        <w:numPr>
          <w:ilvl w:val="0"/>
          <w:numId w:val="2"/>
        </w:numPr>
      </w:pPr>
      <w:r>
        <w:t>Flight Data - 2002</w:t>
      </w:r>
    </w:p>
    <w:p w14:paraId="7BA7DA91" w14:textId="77777777" w:rsidR="002423A2" w:rsidRDefault="002423A2" w:rsidP="002423A2">
      <w:r w:rsidRPr="00663C71">
        <w:rPr>
          <w:noProof/>
        </w:rPr>
        <w:drawing>
          <wp:inline distT="0" distB="0" distL="0" distR="0" wp14:anchorId="709DED3E" wp14:editId="75A364FF">
            <wp:extent cx="5731510" cy="5088890"/>
            <wp:effectExtent l="0" t="0" r="2540" b="0"/>
            <wp:docPr id="1053600094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53600094" name="Picture 1" descr="A computer screen shot of a black scree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0888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178F5F1" w14:textId="77777777" w:rsidR="002423A2" w:rsidRDefault="002423A2" w:rsidP="002423A2"/>
    <w:p w14:paraId="569F73AE" w14:textId="77777777" w:rsidR="00FB24ED" w:rsidRDefault="00FB24ED" w:rsidP="002423A2"/>
    <w:p w14:paraId="48EBF7B6" w14:textId="77777777" w:rsidR="00FB24ED" w:rsidRDefault="00FB24ED" w:rsidP="002423A2"/>
    <w:p w14:paraId="2DBF5203" w14:textId="77777777" w:rsidR="00FB24ED" w:rsidRDefault="00FB24ED" w:rsidP="002423A2"/>
    <w:p w14:paraId="3FDAE7F9" w14:textId="77777777" w:rsidR="00FB24ED" w:rsidRDefault="00FB24ED" w:rsidP="002423A2"/>
    <w:p w14:paraId="03FE188E" w14:textId="77777777" w:rsidR="00FB24ED" w:rsidRDefault="00FB24ED" w:rsidP="002423A2"/>
    <w:p w14:paraId="2680005A" w14:textId="77777777" w:rsidR="00FB24ED" w:rsidRDefault="00FB24ED" w:rsidP="002423A2"/>
    <w:p w14:paraId="16BA3A29" w14:textId="77777777" w:rsidR="00FB24ED" w:rsidRDefault="00FB24ED" w:rsidP="002423A2"/>
    <w:p w14:paraId="59746004" w14:textId="77777777" w:rsidR="00FB24ED" w:rsidRDefault="00FB24ED" w:rsidP="002423A2"/>
    <w:p w14:paraId="38853C44" w14:textId="77777777" w:rsidR="00FB24ED" w:rsidRDefault="00FB24ED" w:rsidP="002423A2"/>
    <w:p w14:paraId="6A48DC32" w14:textId="16788756" w:rsidR="00FB24ED" w:rsidRDefault="00FB24ED" w:rsidP="00FB24ED">
      <w:pPr>
        <w:pStyle w:val="ListParagraph"/>
        <w:numPr>
          <w:ilvl w:val="0"/>
          <w:numId w:val="2"/>
        </w:numPr>
      </w:pPr>
      <w:r>
        <w:t xml:space="preserve">Airport Data </w:t>
      </w:r>
    </w:p>
    <w:p w14:paraId="488015C3" w14:textId="77777777" w:rsidR="002423A2" w:rsidRDefault="002423A2" w:rsidP="002423A2">
      <w:r w:rsidRPr="00663C71">
        <w:rPr>
          <w:noProof/>
        </w:rPr>
        <w:drawing>
          <wp:inline distT="0" distB="0" distL="0" distR="0" wp14:anchorId="1866860C" wp14:editId="30313421">
            <wp:extent cx="5731510" cy="4601210"/>
            <wp:effectExtent l="0" t="0" r="2540" b="8890"/>
            <wp:docPr id="1483147239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3147239" name="Picture 1" descr="A computer screen shot of a black screen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01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CFB360" w14:textId="77777777" w:rsidR="002423A2" w:rsidRDefault="002423A2" w:rsidP="002423A2"/>
    <w:p w14:paraId="18A8E5A8" w14:textId="77777777" w:rsidR="00FB24ED" w:rsidRDefault="00FB24ED" w:rsidP="002423A2"/>
    <w:p w14:paraId="02421DB6" w14:textId="77777777" w:rsidR="00FB24ED" w:rsidRDefault="00FB24ED" w:rsidP="002423A2"/>
    <w:p w14:paraId="1D786F59" w14:textId="77777777" w:rsidR="00FB24ED" w:rsidRDefault="00FB24ED" w:rsidP="002423A2"/>
    <w:p w14:paraId="30BE1442" w14:textId="77777777" w:rsidR="00FB24ED" w:rsidRDefault="00FB24ED" w:rsidP="002423A2"/>
    <w:p w14:paraId="57A12A8E" w14:textId="77777777" w:rsidR="00FB24ED" w:rsidRDefault="00FB24ED" w:rsidP="002423A2"/>
    <w:p w14:paraId="28736D12" w14:textId="77777777" w:rsidR="00FB24ED" w:rsidRDefault="00FB24ED" w:rsidP="002423A2"/>
    <w:p w14:paraId="09EAFFB3" w14:textId="77777777" w:rsidR="00FB24ED" w:rsidRDefault="00FB24ED" w:rsidP="002423A2"/>
    <w:p w14:paraId="6197AF57" w14:textId="77777777" w:rsidR="00FB24ED" w:rsidRDefault="00FB24ED" w:rsidP="002423A2"/>
    <w:p w14:paraId="7BCA1F52" w14:textId="77777777" w:rsidR="00FB24ED" w:rsidRDefault="00FB24ED" w:rsidP="002423A2"/>
    <w:p w14:paraId="3DA0171C" w14:textId="77777777" w:rsidR="00FB24ED" w:rsidRDefault="00FB24ED" w:rsidP="002423A2"/>
    <w:p w14:paraId="34C20F1E" w14:textId="77777777" w:rsidR="00FB24ED" w:rsidRDefault="00FB24ED" w:rsidP="002423A2"/>
    <w:p w14:paraId="62CF27AC" w14:textId="1CD04498" w:rsidR="00FB24ED" w:rsidRDefault="00FB24ED" w:rsidP="00FB24ED">
      <w:pPr>
        <w:pStyle w:val="ListParagraph"/>
        <w:numPr>
          <w:ilvl w:val="0"/>
          <w:numId w:val="2"/>
        </w:numPr>
      </w:pPr>
      <w:r>
        <w:lastRenderedPageBreak/>
        <w:t>Carrier Data</w:t>
      </w:r>
    </w:p>
    <w:p w14:paraId="5F216C66" w14:textId="77777777" w:rsidR="002423A2" w:rsidRDefault="002423A2" w:rsidP="002423A2">
      <w:r w:rsidRPr="00663C71">
        <w:rPr>
          <w:noProof/>
        </w:rPr>
        <w:drawing>
          <wp:inline distT="0" distB="0" distL="0" distR="0" wp14:anchorId="6AA9B18C" wp14:editId="0B0D46B7">
            <wp:extent cx="5731510" cy="4625340"/>
            <wp:effectExtent l="0" t="0" r="2540" b="3810"/>
            <wp:docPr id="1979479193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9479193" name="Picture 1" descr="A computer screen shot of a black scree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6253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486F15" w14:textId="77777777" w:rsidR="002423A2" w:rsidRDefault="002423A2" w:rsidP="002423A2"/>
    <w:p w14:paraId="59504F4A" w14:textId="77777777" w:rsidR="00FB24ED" w:rsidRDefault="00FB24ED" w:rsidP="002423A2"/>
    <w:p w14:paraId="60764CDB" w14:textId="77777777" w:rsidR="00FB24ED" w:rsidRDefault="00FB24ED" w:rsidP="002423A2"/>
    <w:p w14:paraId="08C2695A" w14:textId="77777777" w:rsidR="00FB24ED" w:rsidRDefault="00FB24ED" w:rsidP="002423A2"/>
    <w:p w14:paraId="15DA8AEB" w14:textId="77777777" w:rsidR="00FB24ED" w:rsidRDefault="00FB24ED" w:rsidP="002423A2"/>
    <w:p w14:paraId="0FF4A50F" w14:textId="77777777" w:rsidR="00FB24ED" w:rsidRDefault="00FB24ED" w:rsidP="002423A2"/>
    <w:p w14:paraId="666858AA" w14:textId="77777777" w:rsidR="00FB24ED" w:rsidRDefault="00FB24ED" w:rsidP="002423A2"/>
    <w:p w14:paraId="46490493" w14:textId="77777777" w:rsidR="00FB24ED" w:rsidRDefault="00FB24ED" w:rsidP="002423A2"/>
    <w:p w14:paraId="37E2F806" w14:textId="77777777" w:rsidR="00FB24ED" w:rsidRDefault="00FB24ED" w:rsidP="002423A2"/>
    <w:p w14:paraId="72189DA9" w14:textId="77777777" w:rsidR="00FB24ED" w:rsidRDefault="00FB24ED" w:rsidP="002423A2"/>
    <w:p w14:paraId="0B287C25" w14:textId="77777777" w:rsidR="00FB24ED" w:rsidRDefault="00FB24ED" w:rsidP="002423A2"/>
    <w:p w14:paraId="5120421E" w14:textId="77777777" w:rsidR="00FB24ED" w:rsidRDefault="00FB24ED" w:rsidP="002423A2"/>
    <w:p w14:paraId="47E3E82E" w14:textId="77777777" w:rsidR="00FB24ED" w:rsidRDefault="00FB24ED" w:rsidP="002423A2"/>
    <w:p w14:paraId="2D72ED1C" w14:textId="39D51287" w:rsidR="00FB24ED" w:rsidRDefault="00FB24ED" w:rsidP="00FB24ED">
      <w:pPr>
        <w:pStyle w:val="ListParagraph"/>
        <w:numPr>
          <w:ilvl w:val="0"/>
          <w:numId w:val="2"/>
        </w:numPr>
      </w:pPr>
      <w:r>
        <w:lastRenderedPageBreak/>
        <w:t>Creating Database and Flight Table</w:t>
      </w:r>
    </w:p>
    <w:p w14:paraId="15DA2CEF" w14:textId="77777777" w:rsidR="002423A2" w:rsidRDefault="002423A2" w:rsidP="002423A2">
      <w:r w:rsidRPr="00663C71">
        <w:rPr>
          <w:noProof/>
        </w:rPr>
        <w:drawing>
          <wp:inline distT="0" distB="0" distL="0" distR="0" wp14:anchorId="175EA1D1" wp14:editId="24727F68">
            <wp:extent cx="5731510" cy="5772150"/>
            <wp:effectExtent l="0" t="0" r="2540" b="0"/>
            <wp:docPr id="1420341417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0341417" name="Picture 1" descr="A screenshot of a computer program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57721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DFA780E" w14:textId="77777777" w:rsidR="002423A2" w:rsidRDefault="002423A2" w:rsidP="002423A2"/>
    <w:p w14:paraId="02250845" w14:textId="77777777" w:rsidR="00FB24ED" w:rsidRDefault="00FB24ED" w:rsidP="002423A2"/>
    <w:p w14:paraId="5DFA1905" w14:textId="77777777" w:rsidR="00FB24ED" w:rsidRDefault="00FB24ED" w:rsidP="002423A2"/>
    <w:p w14:paraId="0AB01CE9" w14:textId="77777777" w:rsidR="00FB24ED" w:rsidRDefault="00FB24ED" w:rsidP="002423A2"/>
    <w:p w14:paraId="5B0B8A30" w14:textId="77777777" w:rsidR="00FB24ED" w:rsidRDefault="00FB24ED" w:rsidP="002423A2"/>
    <w:p w14:paraId="66371D52" w14:textId="77777777" w:rsidR="00FB24ED" w:rsidRDefault="00FB24ED" w:rsidP="002423A2"/>
    <w:p w14:paraId="441EA30A" w14:textId="77777777" w:rsidR="00FB24ED" w:rsidRDefault="00FB24ED" w:rsidP="002423A2"/>
    <w:p w14:paraId="4680542F" w14:textId="77777777" w:rsidR="00FB24ED" w:rsidRDefault="00FB24ED" w:rsidP="002423A2"/>
    <w:p w14:paraId="28867C03" w14:textId="77777777" w:rsidR="00FB24ED" w:rsidRDefault="00FB24ED" w:rsidP="002423A2"/>
    <w:p w14:paraId="03E41D01" w14:textId="77777777" w:rsidR="00FB24ED" w:rsidRDefault="00FB24ED" w:rsidP="002423A2"/>
    <w:p w14:paraId="712FE82C" w14:textId="523BCBE9" w:rsidR="00FB24ED" w:rsidRDefault="00FB24ED" w:rsidP="00FB24ED">
      <w:pPr>
        <w:pStyle w:val="ListParagraph"/>
        <w:numPr>
          <w:ilvl w:val="0"/>
          <w:numId w:val="2"/>
        </w:numPr>
      </w:pPr>
      <w:r>
        <w:t>Creating Airport table</w:t>
      </w:r>
    </w:p>
    <w:p w14:paraId="3CDCA9DF" w14:textId="77777777" w:rsidR="002423A2" w:rsidRDefault="002423A2" w:rsidP="002423A2">
      <w:r w:rsidRPr="00663C71">
        <w:rPr>
          <w:noProof/>
        </w:rPr>
        <w:drawing>
          <wp:inline distT="0" distB="0" distL="0" distR="0" wp14:anchorId="578E8043" wp14:editId="10DB6F1F">
            <wp:extent cx="5731510" cy="2433320"/>
            <wp:effectExtent l="0" t="0" r="2540" b="5080"/>
            <wp:docPr id="563971302" name="Picture 1" descr="A computer screen shot of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3971302" name="Picture 1" descr="A computer screen shot of white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433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86DA25B" w14:textId="77777777" w:rsidR="002423A2" w:rsidRDefault="002423A2" w:rsidP="002423A2"/>
    <w:p w14:paraId="3FB602F3" w14:textId="05B7C93E" w:rsidR="00FB24ED" w:rsidRDefault="00FB24ED" w:rsidP="00FB24ED">
      <w:pPr>
        <w:pStyle w:val="ListParagraph"/>
        <w:numPr>
          <w:ilvl w:val="0"/>
          <w:numId w:val="2"/>
        </w:numPr>
      </w:pPr>
      <w:r>
        <w:t>Creating Carrier Table</w:t>
      </w:r>
    </w:p>
    <w:p w14:paraId="20FA6ECD" w14:textId="25CB0353" w:rsidR="002423A2" w:rsidRDefault="002423A2" w:rsidP="002423A2">
      <w:r w:rsidRPr="00663C71">
        <w:rPr>
          <w:noProof/>
        </w:rPr>
        <w:drawing>
          <wp:inline distT="0" distB="0" distL="0" distR="0" wp14:anchorId="4D42B780" wp14:editId="13868F08">
            <wp:extent cx="5731510" cy="2092325"/>
            <wp:effectExtent l="0" t="0" r="2540" b="3175"/>
            <wp:docPr id="526994438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6994438" name="Picture 1" descr="A screen shot of a computer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092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3CEB54" w14:textId="77777777" w:rsidR="00FB24ED" w:rsidRDefault="00FB24ED" w:rsidP="002423A2"/>
    <w:p w14:paraId="4D680F7E" w14:textId="77777777" w:rsidR="00FB24ED" w:rsidRDefault="00FB24ED" w:rsidP="002423A2"/>
    <w:p w14:paraId="76119042" w14:textId="77777777" w:rsidR="00FB24ED" w:rsidRDefault="00FB24ED" w:rsidP="002423A2"/>
    <w:p w14:paraId="6F2F0A4E" w14:textId="77777777" w:rsidR="00FB24ED" w:rsidRDefault="00FB24ED" w:rsidP="002423A2"/>
    <w:p w14:paraId="190EAF5E" w14:textId="77777777" w:rsidR="00FB24ED" w:rsidRDefault="00FB24ED" w:rsidP="002423A2"/>
    <w:p w14:paraId="05F10F73" w14:textId="77777777" w:rsidR="00FB24ED" w:rsidRDefault="00FB24ED" w:rsidP="002423A2"/>
    <w:p w14:paraId="3C7FC9FD" w14:textId="77777777" w:rsidR="00FB24ED" w:rsidRDefault="00FB24ED" w:rsidP="002423A2"/>
    <w:p w14:paraId="543ABFF0" w14:textId="77777777" w:rsidR="00FB24ED" w:rsidRDefault="00FB24ED" w:rsidP="002423A2"/>
    <w:p w14:paraId="3F59E68A" w14:textId="77777777" w:rsidR="00FB24ED" w:rsidRDefault="00FB24ED" w:rsidP="002423A2"/>
    <w:p w14:paraId="26CDC321" w14:textId="77777777" w:rsidR="00FB24ED" w:rsidRDefault="00FB24ED" w:rsidP="002423A2"/>
    <w:p w14:paraId="723EF134" w14:textId="509A4071" w:rsidR="00FB24ED" w:rsidRDefault="00FB24ED" w:rsidP="00FB24ED">
      <w:pPr>
        <w:pStyle w:val="ListParagraph"/>
        <w:numPr>
          <w:ilvl w:val="0"/>
          <w:numId w:val="2"/>
        </w:numPr>
      </w:pPr>
      <w:r>
        <w:lastRenderedPageBreak/>
        <w:t>Displaying first 100 Flight table rows</w:t>
      </w:r>
    </w:p>
    <w:p w14:paraId="42797E1F" w14:textId="77777777" w:rsidR="002423A2" w:rsidRDefault="002423A2" w:rsidP="002423A2">
      <w:r w:rsidRPr="00663C71">
        <w:rPr>
          <w:noProof/>
        </w:rPr>
        <w:drawing>
          <wp:inline distT="0" distB="0" distL="0" distR="0" wp14:anchorId="2C29DE1B" wp14:editId="5D3A6E20">
            <wp:extent cx="5731510" cy="4456430"/>
            <wp:effectExtent l="0" t="0" r="2540" b="1270"/>
            <wp:docPr id="1199561749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99561749" name="Picture 1" descr="A screenshot of a computer scree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4564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05D9371" w14:textId="77777777" w:rsidR="00FB24ED" w:rsidRDefault="00FB24ED" w:rsidP="00FB24ED"/>
    <w:p w14:paraId="51B7D590" w14:textId="77777777" w:rsidR="00FB24ED" w:rsidRDefault="00FB24ED" w:rsidP="00FB24ED">
      <w:pPr>
        <w:ind w:left="360"/>
      </w:pPr>
    </w:p>
    <w:p w14:paraId="1CB3C39F" w14:textId="77777777" w:rsidR="00FB24ED" w:rsidRDefault="00FB24ED" w:rsidP="00FB24ED">
      <w:pPr>
        <w:ind w:left="360"/>
      </w:pPr>
    </w:p>
    <w:p w14:paraId="1651982A" w14:textId="77777777" w:rsidR="00FB24ED" w:rsidRDefault="00FB24ED" w:rsidP="00FB24ED">
      <w:pPr>
        <w:ind w:left="360"/>
      </w:pPr>
    </w:p>
    <w:p w14:paraId="717E1443" w14:textId="77777777" w:rsidR="00FB24ED" w:rsidRDefault="00FB24ED" w:rsidP="00FB24ED">
      <w:pPr>
        <w:ind w:left="360"/>
      </w:pPr>
    </w:p>
    <w:p w14:paraId="7ACC5B85" w14:textId="77777777" w:rsidR="00FB24ED" w:rsidRDefault="00FB24ED" w:rsidP="00FB24ED">
      <w:pPr>
        <w:ind w:left="360"/>
      </w:pPr>
    </w:p>
    <w:p w14:paraId="04E5ED7C" w14:textId="77777777" w:rsidR="00FB24ED" w:rsidRDefault="00FB24ED" w:rsidP="00FB24ED">
      <w:pPr>
        <w:ind w:left="360"/>
      </w:pPr>
    </w:p>
    <w:p w14:paraId="0304E201" w14:textId="77777777" w:rsidR="00FB24ED" w:rsidRDefault="00FB24ED" w:rsidP="00FB24ED">
      <w:pPr>
        <w:ind w:left="360"/>
      </w:pPr>
    </w:p>
    <w:p w14:paraId="714F9329" w14:textId="77777777" w:rsidR="00FB24ED" w:rsidRDefault="00FB24ED" w:rsidP="00FB24ED">
      <w:pPr>
        <w:ind w:left="360"/>
      </w:pPr>
    </w:p>
    <w:p w14:paraId="2C732D9B" w14:textId="77777777" w:rsidR="00FB24ED" w:rsidRDefault="00FB24ED" w:rsidP="00FB24ED">
      <w:pPr>
        <w:ind w:left="360"/>
      </w:pPr>
    </w:p>
    <w:p w14:paraId="52BC08C3" w14:textId="77777777" w:rsidR="00FB24ED" w:rsidRDefault="00FB24ED" w:rsidP="00FB24ED">
      <w:pPr>
        <w:ind w:left="360"/>
      </w:pPr>
    </w:p>
    <w:p w14:paraId="78C24A14" w14:textId="77777777" w:rsidR="00FB24ED" w:rsidRDefault="00FB24ED" w:rsidP="00FB24ED">
      <w:pPr>
        <w:ind w:left="360"/>
      </w:pPr>
    </w:p>
    <w:p w14:paraId="433F1513" w14:textId="77777777" w:rsidR="00FB24ED" w:rsidRDefault="00FB24ED" w:rsidP="00FB24ED">
      <w:pPr>
        <w:ind w:left="360"/>
      </w:pPr>
    </w:p>
    <w:p w14:paraId="24431083" w14:textId="77777777" w:rsidR="00FB24ED" w:rsidRDefault="00FB24ED" w:rsidP="00FB24ED">
      <w:pPr>
        <w:ind w:left="360"/>
      </w:pPr>
    </w:p>
    <w:p w14:paraId="7D0AC8B9" w14:textId="0C54EDAF" w:rsidR="00FB24ED" w:rsidRDefault="00FB24ED" w:rsidP="00FB24ED">
      <w:pPr>
        <w:pStyle w:val="ListParagraph"/>
        <w:numPr>
          <w:ilvl w:val="0"/>
          <w:numId w:val="2"/>
        </w:numPr>
      </w:pPr>
      <w:r>
        <w:lastRenderedPageBreak/>
        <w:t>Displaying first 100 Airport table rows</w:t>
      </w:r>
    </w:p>
    <w:p w14:paraId="49E84853" w14:textId="77777777" w:rsidR="002423A2" w:rsidRDefault="002423A2" w:rsidP="002423A2"/>
    <w:p w14:paraId="6F2B628E" w14:textId="77777777" w:rsidR="002423A2" w:rsidRDefault="002423A2" w:rsidP="002423A2">
      <w:r w:rsidRPr="00663C71">
        <w:rPr>
          <w:noProof/>
        </w:rPr>
        <w:drawing>
          <wp:inline distT="0" distB="0" distL="0" distR="0" wp14:anchorId="259FA3EF" wp14:editId="7860C749">
            <wp:extent cx="5731510" cy="3503930"/>
            <wp:effectExtent l="0" t="0" r="2540" b="1270"/>
            <wp:docPr id="1797210551" name="Picture 1" descr="A computer screen shot of a black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7210551" name="Picture 1" descr="A computer screen shot of a black screen&#10;&#10;Description automatically generated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5039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0C995" w14:textId="77777777" w:rsidR="002423A2" w:rsidRDefault="002423A2" w:rsidP="002423A2"/>
    <w:p w14:paraId="751779E8" w14:textId="77777777" w:rsidR="00FB24ED" w:rsidRPr="00FB24ED" w:rsidRDefault="00FB24ED" w:rsidP="00FB24ED"/>
    <w:p w14:paraId="1A6C1D37" w14:textId="77777777" w:rsidR="00FB24ED" w:rsidRDefault="00FB24ED" w:rsidP="00FB24ED"/>
    <w:p w14:paraId="45749681" w14:textId="77777777" w:rsidR="00FB24ED" w:rsidRDefault="00FB24ED" w:rsidP="00FB24ED"/>
    <w:p w14:paraId="444D0C09" w14:textId="77777777" w:rsidR="00FB24ED" w:rsidRDefault="00FB24ED" w:rsidP="00FB24ED"/>
    <w:p w14:paraId="7E7CB57E" w14:textId="77777777" w:rsidR="00FB24ED" w:rsidRDefault="00FB24ED" w:rsidP="00FB24ED"/>
    <w:p w14:paraId="1A8AA718" w14:textId="77777777" w:rsidR="00FB24ED" w:rsidRDefault="00FB24ED" w:rsidP="00FB24ED"/>
    <w:p w14:paraId="2AAC111A" w14:textId="77777777" w:rsidR="00FB24ED" w:rsidRDefault="00FB24ED" w:rsidP="00FB24ED"/>
    <w:p w14:paraId="22F177EE" w14:textId="77777777" w:rsidR="00FB24ED" w:rsidRDefault="00FB24ED" w:rsidP="00FB24ED"/>
    <w:p w14:paraId="291B88AD" w14:textId="77777777" w:rsidR="00FB24ED" w:rsidRDefault="00FB24ED" w:rsidP="00FB24ED"/>
    <w:p w14:paraId="4B144E34" w14:textId="77777777" w:rsidR="00FB24ED" w:rsidRDefault="00FB24ED" w:rsidP="00FB24ED"/>
    <w:p w14:paraId="2736AAB3" w14:textId="77777777" w:rsidR="00FB24ED" w:rsidRDefault="00FB24ED" w:rsidP="00FB24ED"/>
    <w:p w14:paraId="539C19B6" w14:textId="77777777" w:rsidR="00FB24ED" w:rsidRDefault="00FB24ED" w:rsidP="00FB24ED"/>
    <w:p w14:paraId="7C62BEA2" w14:textId="77777777" w:rsidR="00FB24ED" w:rsidRDefault="00FB24ED" w:rsidP="00FB24ED"/>
    <w:p w14:paraId="507B34A5" w14:textId="77777777" w:rsidR="00FB24ED" w:rsidRDefault="00FB24ED" w:rsidP="00FB24ED"/>
    <w:p w14:paraId="7E8C3C46" w14:textId="77777777" w:rsidR="00FB24ED" w:rsidRDefault="00FB24ED" w:rsidP="00FB24ED"/>
    <w:p w14:paraId="27F0A0AE" w14:textId="3BDD9ABB" w:rsidR="00FB24ED" w:rsidRPr="00FB24ED" w:rsidRDefault="00FB24ED" w:rsidP="00FB24ED">
      <w:pPr>
        <w:pStyle w:val="ListParagraph"/>
        <w:numPr>
          <w:ilvl w:val="0"/>
          <w:numId w:val="2"/>
        </w:numPr>
      </w:pPr>
      <w:r>
        <w:lastRenderedPageBreak/>
        <w:t>Displaying first 100 Carriers table rows</w:t>
      </w:r>
    </w:p>
    <w:p w14:paraId="77F25DD3" w14:textId="77777777" w:rsidR="002423A2" w:rsidRDefault="002423A2" w:rsidP="002423A2">
      <w:r w:rsidRPr="00663C71">
        <w:rPr>
          <w:noProof/>
        </w:rPr>
        <w:drawing>
          <wp:inline distT="0" distB="0" distL="0" distR="0" wp14:anchorId="33CA35F4" wp14:editId="6F84A3FC">
            <wp:extent cx="4601217" cy="4963218"/>
            <wp:effectExtent l="0" t="0" r="8890" b="8890"/>
            <wp:docPr id="1508204262" name="Picture 1" descr="A screenshot of a computer scree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08204262" name="Picture 1" descr="A screenshot of a computer scree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601217" cy="496321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065BDE" w14:textId="77777777" w:rsidR="002423A2" w:rsidRDefault="002423A2" w:rsidP="002423A2"/>
    <w:p w14:paraId="2A15ED3B" w14:textId="77777777" w:rsidR="00FB24ED" w:rsidRDefault="00FB24ED" w:rsidP="002423A2"/>
    <w:p w14:paraId="33D9E5DE" w14:textId="77777777" w:rsidR="00FB24ED" w:rsidRDefault="00FB24ED" w:rsidP="002423A2"/>
    <w:p w14:paraId="416C0C3D" w14:textId="77777777" w:rsidR="00FB24ED" w:rsidRDefault="00FB24ED" w:rsidP="002423A2"/>
    <w:p w14:paraId="4CEDFDFB" w14:textId="77777777" w:rsidR="00FB24ED" w:rsidRDefault="00FB24ED" w:rsidP="002423A2"/>
    <w:p w14:paraId="5932C685" w14:textId="77777777" w:rsidR="00FB24ED" w:rsidRDefault="00FB24ED" w:rsidP="002423A2"/>
    <w:p w14:paraId="1620C6E4" w14:textId="77777777" w:rsidR="00FB24ED" w:rsidRDefault="00FB24ED" w:rsidP="002423A2"/>
    <w:p w14:paraId="3DE54806" w14:textId="77777777" w:rsidR="00FB24ED" w:rsidRDefault="00FB24ED" w:rsidP="002423A2"/>
    <w:p w14:paraId="0F27829A" w14:textId="77777777" w:rsidR="00FB24ED" w:rsidRDefault="00FB24ED" w:rsidP="002423A2"/>
    <w:p w14:paraId="5471CBBE" w14:textId="77777777" w:rsidR="00FB24ED" w:rsidRDefault="00FB24ED" w:rsidP="002423A2"/>
    <w:p w14:paraId="635CFCE2" w14:textId="77777777" w:rsidR="00FB24ED" w:rsidRDefault="00FB24ED" w:rsidP="002423A2"/>
    <w:p w14:paraId="1A60EF35" w14:textId="77777777" w:rsidR="00FB24ED" w:rsidRDefault="00FB24ED" w:rsidP="002423A2"/>
    <w:p w14:paraId="39B1EDE3" w14:textId="01C41518" w:rsidR="00FB24ED" w:rsidRDefault="00FB24ED" w:rsidP="00FB24ED">
      <w:pPr>
        <w:rPr>
          <w:lang w:val="en-US"/>
        </w:rPr>
      </w:pPr>
      <w:r>
        <w:rPr>
          <w:lang w:val="en-US"/>
        </w:rPr>
        <w:lastRenderedPageBreak/>
        <w:t>Data Analysis for year 2002 is as follows:</w:t>
      </w:r>
    </w:p>
    <w:p w14:paraId="79FFDD60" w14:textId="10936B15" w:rsidR="00FB24ED" w:rsidRPr="00FB24ED" w:rsidRDefault="00FB24ED" w:rsidP="00FB24ED">
      <w:pPr>
        <w:pStyle w:val="ListParagraph"/>
        <w:numPr>
          <w:ilvl w:val="0"/>
          <w:numId w:val="4"/>
        </w:numPr>
        <w:spacing w:line="276" w:lineRule="auto"/>
        <w:rPr>
          <w:lang w:val="en-US"/>
        </w:rPr>
      </w:pPr>
      <w:r w:rsidRPr="00FB24ED">
        <w:rPr>
          <w:rFonts w:ascii="Arial" w:hAnsi="Arial" w:cs="Arial"/>
          <w:sz w:val="25"/>
          <w:szCs w:val="25"/>
          <w:shd w:val="clear" w:color="auto" w:fill="FFFFFF"/>
        </w:rPr>
        <w:t>Determining the three airports with the highest delay time at origin airport (in hours) in year 2002.</w:t>
      </w:r>
    </w:p>
    <w:p w14:paraId="54B6D595" w14:textId="77777777" w:rsidR="00FB24ED" w:rsidRDefault="00FB24ED" w:rsidP="002423A2"/>
    <w:p w14:paraId="16FF2300" w14:textId="77777777" w:rsidR="002423A2" w:rsidRDefault="002423A2" w:rsidP="002423A2">
      <w:r w:rsidRPr="00663C71">
        <w:rPr>
          <w:noProof/>
        </w:rPr>
        <w:drawing>
          <wp:inline distT="0" distB="0" distL="0" distR="0" wp14:anchorId="4E93EC4A" wp14:editId="1BDCA289">
            <wp:extent cx="5731510" cy="3475355"/>
            <wp:effectExtent l="0" t="0" r="2540" b="0"/>
            <wp:docPr id="156963015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69630159" name="Picture 1" descr="A screen shot of a computer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753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EE7830" w14:textId="798FBFFD" w:rsidR="002423A2" w:rsidRDefault="00FB24ED" w:rsidP="002423A2">
      <w:r>
        <w:rPr>
          <w:rFonts w:ascii="Arial" w:hAnsi="Arial" w:cs="Arial"/>
          <w:kern w:val="0"/>
          <w:sz w:val="25"/>
          <w:szCs w:val="25"/>
          <w:shd w:val="clear" w:color="auto" w:fill="FFFFFF"/>
          <w14:ligatures w14:val="none"/>
        </w:rPr>
        <w:t>2. Determining the three airports with the highest delay time at destination airport (in hours) in year 2000.</w:t>
      </w:r>
    </w:p>
    <w:p w14:paraId="5B85A453" w14:textId="77777777" w:rsidR="002423A2" w:rsidRDefault="002423A2" w:rsidP="002423A2">
      <w:r w:rsidRPr="00663C71">
        <w:rPr>
          <w:noProof/>
        </w:rPr>
        <w:drawing>
          <wp:inline distT="0" distB="0" distL="0" distR="0" wp14:anchorId="7A541877" wp14:editId="073B7E00">
            <wp:extent cx="5731510" cy="3394710"/>
            <wp:effectExtent l="0" t="0" r="2540" b="0"/>
            <wp:docPr id="1249506995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9506995" name="Picture 1" descr="A screen shot of a computer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47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53943F" w14:textId="77777777" w:rsidR="00CF4022" w:rsidRDefault="00CF4022" w:rsidP="002423A2"/>
    <w:p w14:paraId="06BD1687" w14:textId="6C605598" w:rsidR="00CF4022" w:rsidRPr="00CF4022" w:rsidRDefault="00CF4022" w:rsidP="00CF4022">
      <w:pPr>
        <w:pStyle w:val="ListParagraph"/>
        <w:numPr>
          <w:ilvl w:val="0"/>
          <w:numId w:val="5"/>
        </w:numPr>
        <w:spacing w:line="276" w:lineRule="auto"/>
        <w:rPr>
          <w:lang w:val="en-US"/>
        </w:rPr>
      </w:pPr>
      <w:r w:rsidRPr="00CF4022">
        <w:rPr>
          <w:rFonts w:ascii="Arial" w:hAnsi="Arial" w:cs="Arial"/>
          <w:sz w:val="25"/>
          <w:szCs w:val="25"/>
          <w:shd w:val="clear" w:color="auto" w:fill="FFFFFF"/>
        </w:rPr>
        <w:lastRenderedPageBreak/>
        <w:t>Determining the three carriers with the highest delay time at origin(in hours) in year 2000.</w:t>
      </w:r>
    </w:p>
    <w:p w14:paraId="7923D29F" w14:textId="77777777" w:rsidR="00CF4022" w:rsidRDefault="00CF4022" w:rsidP="002423A2"/>
    <w:p w14:paraId="30FDEAA8" w14:textId="77777777" w:rsidR="002423A2" w:rsidRDefault="002423A2" w:rsidP="002423A2"/>
    <w:p w14:paraId="181FF518" w14:textId="77777777" w:rsidR="002423A2" w:rsidRDefault="002423A2" w:rsidP="002423A2">
      <w:r w:rsidRPr="00663C71">
        <w:rPr>
          <w:noProof/>
        </w:rPr>
        <w:drawing>
          <wp:inline distT="0" distB="0" distL="0" distR="0" wp14:anchorId="105D87B7" wp14:editId="6F2C366B">
            <wp:extent cx="5731510" cy="3435985"/>
            <wp:effectExtent l="0" t="0" r="2540" b="0"/>
            <wp:docPr id="1790672039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90672039" name="Picture 1" descr="A screen shot of a computer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4359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D0A46D4" w14:textId="5CD5B2D6" w:rsidR="002423A2" w:rsidRPr="00CF4022" w:rsidRDefault="00CF4022" w:rsidP="00CF4022">
      <w:pPr>
        <w:pStyle w:val="ListParagraph"/>
        <w:numPr>
          <w:ilvl w:val="0"/>
          <w:numId w:val="5"/>
        </w:numPr>
        <w:spacing w:line="276" w:lineRule="auto"/>
        <w:rPr>
          <w:lang w:val="en-US"/>
        </w:rPr>
      </w:pPr>
      <w:r>
        <w:rPr>
          <w:rFonts w:ascii="Arial" w:hAnsi="Arial" w:cs="Arial"/>
          <w:sz w:val="25"/>
          <w:szCs w:val="25"/>
          <w:shd w:val="clear" w:color="auto" w:fill="FFFFFF"/>
        </w:rPr>
        <w:t>Determining the three carriers with the highest delay time at destination(in hours) in year 200</w:t>
      </w:r>
      <w:r w:rsidR="008F2DAB">
        <w:rPr>
          <w:rFonts w:ascii="Arial" w:hAnsi="Arial" w:cs="Arial"/>
          <w:sz w:val="25"/>
          <w:szCs w:val="25"/>
          <w:shd w:val="clear" w:color="auto" w:fill="FFFFFF"/>
        </w:rPr>
        <w:t>2</w:t>
      </w:r>
      <w:r>
        <w:rPr>
          <w:rFonts w:ascii="Arial" w:hAnsi="Arial" w:cs="Arial"/>
          <w:sz w:val="25"/>
          <w:szCs w:val="25"/>
          <w:shd w:val="clear" w:color="auto" w:fill="FFFFFF"/>
        </w:rPr>
        <w:t>.</w:t>
      </w:r>
    </w:p>
    <w:p w14:paraId="2E4BF3D4" w14:textId="77777777" w:rsidR="002423A2" w:rsidRDefault="002423A2" w:rsidP="002423A2">
      <w:r w:rsidRPr="00663C71">
        <w:rPr>
          <w:noProof/>
        </w:rPr>
        <w:drawing>
          <wp:inline distT="0" distB="0" distL="0" distR="0" wp14:anchorId="0E3096E4" wp14:editId="79197195">
            <wp:extent cx="5731510" cy="3386455"/>
            <wp:effectExtent l="0" t="0" r="2540" b="4445"/>
            <wp:docPr id="1478213606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78213606" name="Picture 1" descr="A computer screen shot of a program&#10;&#10;Description automatically generated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86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1FC0A3" w14:textId="77777777" w:rsidR="00CF4022" w:rsidRDefault="00CF4022" w:rsidP="002423A2"/>
    <w:p w14:paraId="2E238A2B" w14:textId="77777777" w:rsidR="00CF4022" w:rsidRDefault="00CF4022" w:rsidP="00CF4022">
      <w:pPr>
        <w:rPr>
          <w:lang w:val="en-US"/>
        </w:rPr>
      </w:pPr>
      <w:r>
        <w:rPr>
          <w:lang w:val="en-US"/>
        </w:rPr>
        <w:lastRenderedPageBreak/>
        <w:t xml:space="preserve">5) </w:t>
      </w:r>
      <w:r>
        <w:rPr>
          <w:rFonts w:ascii="Arial" w:hAnsi="Arial"/>
          <w:sz w:val="25"/>
          <w:szCs w:val="25"/>
          <w:shd w:val="clear" w:color="auto" w:fill="FFFFFF"/>
        </w:rPr>
        <w:t>determining overall which type of delay (arrivals or departures) is the largest for our airports:</w:t>
      </w:r>
    </w:p>
    <w:p w14:paraId="748C4D59" w14:textId="77777777" w:rsidR="00CF4022" w:rsidRDefault="00CF4022" w:rsidP="002423A2"/>
    <w:p w14:paraId="32D5EA6D" w14:textId="77777777" w:rsidR="002423A2" w:rsidRDefault="002423A2" w:rsidP="002423A2"/>
    <w:p w14:paraId="538F2C57" w14:textId="77777777" w:rsidR="002423A2" w:rsidRDefault="002423A2" w:rsidP="002423A2">
      <w:r w:rsidRPr="00663C71">
        <w:rPr>
          <w:noProof/>
        </w:rPr>
        <w:drawing>
          <wp:inline distT="0" distB="0" distL="0" distR="0" wp14:anchorId="60274947" wp14:editId="5E331536">
            <wp:extent cx="5731510" cy="4005580"/>
            <wp:effectExtent l="0" t="0" r="2540" b="0"/>
            <wp:docPr id="1754362317" name="Picture 1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4362317" name="Picture 1" descr="A computer screen shot of a program&#10;&#10;Description automatically generated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40055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D67E760" w14:textId="77777777" w:rsidR="00CF4022" w:rsidRDefault="00CF4022" w:rsidP="002423A2"/>
    <w:p w14:paraId="42A75994" w14:textId="768FAFBC" w:rsidR="00CF4022" w:rsidRPr="00CF4022" w:rsidRDefault="00CF4022" w:rsidP="002423A2">
      <w:pPr>
        <w:rPr>
          <w:lang w:val="en-US"/>
        </w:rPr>
      </w:pPr>
      <w:r>
        <w:rPr>
          <w:lang w:val="en-US"/>
        </w:rPr>
        <w:t>6) Total Arrival Dealy and Departure Delay in year 2002:</w:t>
      </w:r>
    </w:p>
    <w:p w14:paraId="36A4F028" w14:textId="77777777" w:rsidR="002423A2" w:rsidRDefault="002423A2" w:rsidP="002423A2"/>
    <w:p w14:paraId="29115240" w14:textId="6CA3868A" w:rsidR="009141E0" w:rsidRPr="002423A2" w:rsidRDefault="00CF4022" w:rsidP="002423A2">
      <w:r w:rsidRPr="00663C71">
        <w:rPr>
          <w:noProof/>
        </w:rPr>
        <w:drawing>
          <wp:inline distT="0" distB="0" distL="0" distR="0" wp14:anchorId="586D49D4" wp14:editId="5C82FB80">
            <wp:extent cx="5731510" cy="2688590"/>
            <wp:effectExtent l="0" t="0" r="2540" b="0"/>
            <wp:docPr id="1024961167" name="Picture 1" descr="A screen 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24961167" name="Picture 1" descr="A screen shot of a computer&#10;&#10;Description automatically generated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885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9141E0" w:rsidRPr="002423A2">
      <w:footerReference w:type="default" r:id="rId22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171B50C" w14:textId="77777777" w:rsidR="00EB49F6" w:rsidRDefault="00EB49F6" w:rsidP="00FB24ED">
      <w:pPr>
        <w:spacing w:after="0" w:line="240" w:lineRule="auto"/>
      </w:pPr>
      <w:r>
        <w:separator/>
      </w:r>
    </w:p>
  </w:endnote>
  <w:endnote w:type="continuationSeparator" w:id="0">
    <w:p w14:paraId="0C65DC08" w14:textId="77777777" w:rsidR="00EB49F6" w:rsidRDefault="00EB49F6" w:rsidP="00FB24E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6F0AC60" w14:textId="77777777" w:rsidR="00FB24ED" w:rsidRDefault="00FB24ED">
    <w:pPr>
      <w:pStyle w:val="Footer"/>
      <w:rPr>
        <w:lang w:val="en-US"/>
      </w:rPr>
    </w:pPr>
  </w:p>
  <w:p w14:paraId="37CAC9EB" w14:textId="77777777" w:rsidR="00FB24ED" w:rsidRPr="00FB24ED" w:rsidRDefault="00FB24ED">
    <w:pPr>
      <w:pStyle w:val="Footer"/>
      <w:rPr>
        <w:lang w:val="en-US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CFFB537" w14:textId="77777777" w:rsidR="00EB49F6" w:rsidRDefault="00EB49F6" w:rsidP="00FB24ED">
      <w:pPr>
        <w:spacing w:after="0" w:line="240" w:lineRule="auto"/>
      </w:pPr>
      <w:r>
        <w:separator/>
      </w:r>
    </w:p>
  </w:footnote>
  <w:footnote w:type="continuationSeparator" w:id="0">
    <w:p w14:paraId="2A9D4DDC" w14:textId="77777777" w:rsidR="00EB49F6" w:rsidRDefault="00EB49F6" w:rsidP="00FB24ED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5322523"/>
    <w:multiLevelType w:val="hybridMultilevel"/>
    <w:tmpl w:val="054EC714"/>
    <w:lvl w:ilvl="0" w:tplc="8062B84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C562AF3"/>
    <w:multiLevelType w:val="hybridMultilevel"/>
    <w:tmpl w:val="8DE4DA0C"/>
    <w:lvl w:ilvl="0" w:tplc="872E6178">
      <w:start w:val="3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A8A4EEC"/>
    <w:multiLevelType w:val="hybridMultilevel"/>
    <w:tmpl w:val="C0CCEA5E"/>
    <w:lvl w:ilvl="0" w:tplc="40090011">
      <w:start w:val="1"/>
      <w:numFmt w:val="decimal"/>
      <w:lvlText w:val="%1)"/>
      <w:lvlJc w:val="left"/>
      <w:pPr>
        <w:ind w:left="720" w:hanging="360"/>
      </w:pPr>
    </w:lvl>
    <w:lvl w:ilvl="1" w:tplc="40090019">
      <w:start w:val="1"/>
      <w:numFmt w:val="lowerLetter"/>
      <w:lvlText w:val="%2."/>
      <w:lvlJc w:val="left"/>
      <w:pPr>
        <w:ind w:left="1440" w:hanging="360"/>
      </w:pPr>
    </w:lvl>
    <w:lvl w:ilvl="2" w:tplc="4009001B">
      <w:start w:val="1"/>
      <w:numFmt w:val="lowerRoman"/>
      <w:lvlText w:val="%3."/>
      <w:lvlJc w:val="right"/>
      <w:pPr>
        <w:ind w:left="2160" w:hanging="180"/>
      </w:pPr>
    </w:lvl>
    <w:lvl w:ilvl="3" w:tplc="4009000F">
      <w:start w:val="1"/>
      <w:numFmt w:val="decimal"/>
      <w:lvlText w:val="%4."/>
      <w:lvlJc w:val="left"/>
      <w:pPr>
        <w:ind w:left="2880" w:hanging="360"/>
      </w:pPr>
    </w:lvl>
    <w:lvl w:ilvl="4" w:tplc="40090019">
      <w:start w:val="1"/>
      <w:numFmt w:val="lowerLetter"/>
      <w:lvlText w:val="%5."/>
      <w:lvlJc w:val="left"/>
      <w:pPr>
        <w:ind w:left="3600" w:hanging="360"/>
      </w:pPr>
    </w:lvl>
    <w:lvl w:ilvl="5" w:tplc="4009001B">
      <w:start w:val="1"/>
      <w:numFmt w:val="lowerRoman"/>
      <w:lvlText w:val="%6."/>
      <w:lvlJc w:val="right"/>
      <w:pPr>
        <w:ind w:left="4320" w:hanging="180"/>
      </w:pPr>
    </w:lvl>
    <w:lvl w:ilvl="6" w:tplc="4009000F">
      <w:start w:val="1"/>
      <w:numFmt w:val="decimal"/>
      <w:lvlText w:val="%7."/>
      <w:lvlJc w:val="left"/>
      <w:pPr>
        <w:ind w:left="5040" w:hanging="360"/>
      </w:pPr>
    </w:lvl>
    <w:lvl w:ilvl="7" w:tplc="40090019">
      <w:start w:val="1"/>
      <w:numFmt w:val="lowerLetter"/>
      <w:lvlText w:val="%8."/>
      <w:lvlJc w:val="left"/>
      <w:pPr>
        <w:ind w:left="5760" w:hanging="360"/>
      </w:pPr>
    </w:lvl>
    <w:lvl w:ilvl="8" w:tplc="4009001B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57F056B6"/>
    <w:multiLevelType w:val="hybridMultilevel"/>
    <w:tmpl w:val="1AEC3E1C"/>
    <w:lvl w:ilvl="0" w:tplc="76481702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sz w:val="25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BC53FE2"/>
    <w:multiLevelType w:val="hybridMultilevel"/>
    <w:tmpl w:val="AC76B036"/>
    <w:lvl w:ilvl="0" w:tplc="70AE3C16">
      <w:numFmt w:val="bullet"/>
      <w:lvlText w:val="-"/>
      <w:lvlJc w:val="left"/>
      <w:pPr>
        <w:ind w:left="720" w:hanging="360"/>
      </w:pPr>
      <w:rPr>
        <w:rFonts w:ascii="Aptos" w:eastAsiaTheme="minorHAnsi" w:hAnsi="Aptos" w:cstheme="minorBidi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94523809">
    <w:abstractNumId w:val="0"/>
  </w:num>
  <w:num w:numId="2" w16cid:durableId="921987463">
    <w:abstractNumId w:val="4"/>
  </w:num>
  <w:num w:numId="3" w16cid:durableId="207758811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 w16cid:durableId="2140033544">
    <w:abstractNumId w:val="3"/>
  </w:num>
  <w:num w:numId="5" w16cid:durableId="1825201196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tTQxMjA3NjCzNDNW0lEKTi0uzszPAykwrAUAHx8v/ywAAAA="/>
  </w:docVars>
  <w:rsids>
    <w:rsidRoot w:val="002423A2"/>
    <w:rsid w:val="00214D86"/>
    <w:rsid w:val="002423A2"/>
    <w:rsid w:val="007173D6"/>
    <w:rsid w:val="008F2DAB"/>
    <w:rsid w:val="009141E0"/>
    <w:rsid w:val="00CF4022"/>
    <w:rsid w:val="00EB49F6"/>
    <w:rsid w:val="00ED6C68"/>
    <w:rsid w:val="00FB24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0877B03"/>
  <w15:chartTrackingRefBased/>
  <w15:docId w15:val="{176AD94E-E2EC-4791-B498-EAD8F44BC7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423A2"/>
  </w:style>
  <w:style w:type="paragraph" w:styleId="Heading1">
    <w:name w:val="heading 1"/>
    <w:basedOn w:val="Normal"/>
    <w:next w:val="Normal"/>
    <w:link w:val="Heading1Char"/>
    <w:uiPriority w:val="9"/>
    <w:qFormat/>
    <w:rsid w:val="002423A2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2423A2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2423A2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423A2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2423A2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2423A2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2423A2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2423A2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2423A2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423A2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2423A2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2423A2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423A2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2423A2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2423A2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2423A2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2423A2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2423A2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2423A2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2423A2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2423A2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2423A2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2423A2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2423A2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2423A2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2423A2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2423A2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2423A2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2423A2"/>
    <w:rPr>
      <w:b/>
      <w:bCs/>
      <w:smallCaps/>
      <w:color w:val="0F4761" w:themeColor="accent1" w:themeShade="BF"/>
      <w:spacing w:val="5"/>
    </w:rPr>
  </w:style>
  <w:style w:type="paragraph" w:styleId="Header">
    <w:name w:val="header"/>
    <w:basedOn w:val="Normal"/>
    <w:link w:val="HeaderChar"/>
    <w:uiPriority w:val="99"/>
    <w:unhideWhenUsed/>
    <w:rsid w:val="00FB24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B24ED"/>
  </w:style>
  <w:style w:type="paragraph" w:styleId="Footer">
    <w:name w:val="footer"/>
    <w:basedOn w:val="Normal"/>
    <w:link w:val="FooterChar"/>
    <w:uiPriority w:val="99"/>
    <w:unhideWhenUsed/>
    <w:rsid w:val="00FB24E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B24ED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468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2135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367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744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fontTable" Target="fontTable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1</Pages>
  <Words>155</Words>
  <Characters>889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4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mey Borkar</dc:creator>
  <cp:keywords/>
  <dc:description/>
  <cp:lastModifiedBy>Amey Borkar</cp:lastModifiedBy>
  <cp:revision>3</cp:revision>
  <dcterms:created xsi:type="dcterms:W3CDTF">2024-04-24T18:00:00Z</dcterms:created>
  <dcterms:modified xsi:type="dcterms:W3CDTF">2024-04-27T03:17:00Z</dcterms:modified>
</cp:coreProperties>
</file>